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063CB79E" w14:textId="77777777" w:rsidR="00450B6B" w:rsidRDefault="00450B6B" w:rsidP="00053D40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450B6B">
        <w:rPr>
          <w:b/>
          <w:color w:val="222222"/>
          <w:szCs w:val="24"/>
          <w:lang w:val="bs-Latn-BA"/>
        </w:rPr>
        <w:t xml:space="preserve">Procurement of protocol visuals </w:t>
      </w:r>
    </w:p>
    <w:p w14:paraId="14560370" w14:textId="6AB393DF" w:rsidR="00B004A0" w:rsidRDefault="00B004A0" w:rsidP="00053D40">
      <w:pPr>
        <w:autoSpaceDN/>
        <w:spacing w:before="60" w:after="60"/>
        <w:jc w:val="center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0B776A77" w14:textId="77777777" w:rsidR="00053D40" w:rsidRPr="00323164" w:rsidRDefault="00053D40" w:rsidP="00053D40">
      <w:pPr>
        <w:autoSpaceDN/>
        <w:spacing w:before="60" w:after="60"/>
        <w:jc w:val="center"/>
        <w:textAlignment w:val="auto"/>
        <w:rPr>
          <w:color w:val="000000"/>
          <w:sz w:val="22"/>
          <w:szCs w:val="22"/>
        </w:rPr>
      </w:pP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4049DF37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053D40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450B6B">
        <w:rPr>
          <w:b/>
          <w:color w:val="000000"/>
          <w:sz w:val="22"/>
          <w:szCs w:val="22"/>
        </w:rPr>
        <w:t>1.2.3.46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29A20CE6" w:rsidR="008474B6" w:rsidRDefault="008474B6" w:rsidP="00450B6B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450B6B" w:rsidRPr="00450B6B">
        <w:rPr>
          <w:rFonts w:ascii="Times New Roman" w:hAnsi="Times New Roman"/>
          <w:szCs w:val="24"/>
        </w:rPr>
        <w:t>Procurement of protocol visuals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10D04F7B" w:rsidR="008474B6" w:rsidRPr="00162F71" w:rsidRDefault="008474B6" w:rsidP="00450B6B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450B6B" w:rsidRPr="00450B6B">
        <w:rPr>
          <w:rFonts w:ascii="Times New Roman" w:hAnsi="Times New Roman"/>
          <w:szCs w:val="24"/>
        </w:rPr>
        <w:t xml:space="preserve">Procurement of protocol visuals </w:t>
      </w:r>
      <w:r w:rsidR="00971ADB">
        <w:rPr>
          <w:rFonts w:ascii="Times New Roman" w:hAnsi="Times New Roman"/>
          <w:szCs w:val="24"/>
        </w:rPr>
        <w:t>(</w:t>
      </w:r>
      <w:r w:rsidR="00450B6B" w:rsidRPr="00450B6B">
        <w:rPr>
          <w:rFonts w:ascii="Times New Roman" w:hAnsi="Times New Roman"/>
          <w:szCs w:val="24"/>
        </w:rPr>
        <w:t>Table Flag Set</w:t>
      </w:r>
      <w:r w:rsidR="00450B6B">
        <w:rPr>
          <w:rFonts w:ascii="Times New Roman" w:hAnsi="Times New Roman"/>
          <w:szCs w:val="24"/>
        </w:rPr>
        <w:t xml:space="preserve">, </w:t>
      </w:r>
      <w:r w:rsidR="00450B6B" w:rsidRPr="00450B6B">
        <w:rPr>
          <w:rFonts w:ascii="Times New Roman" w:hAnsi="Times New Roman"/>
          <w:szCs w:val="24"/>
        </w:rPr>
        <w:t>Office Flag Poles</w:t>
      </w:r>
      <w:r w:rsidR="00971ADB">
        <w:rPr>
          <w:rFonts w:ascii="Times New Roman" w:hAnsi="Times New Roman"/>
          <w:szCs w:val="24"/>
        </w:rPr>
        <w:t>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450B6B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03B9927F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450B6B">
        <w:rPr>
          <w:rFonts w:ascii="Times New Roman" w:eastAsia="Cambria" w:hAnsi="Times New Roman"/>
          <w:b/>
          <w:bCs/>
        </w:rPr>
        <w:t xml:space="preserve">April </w:t>
      </w:r>
      <w:r w:rsidR="00A3563D">
        <w:rPr>
          <w:rFonts w:ascii="Times New Roman" w:eastAsia="Cambria" w:hAnsi="Times New Roman"/>
          <w:b/>
          <w:bCs/>
        </w:rPr>
        <w:t>28</w:t>
      </w:r>
      <w:bookmarkStart w:id="0" w:name="_GoBack"/>
      <w:bookmarkEnd w:id="0"/>
      <w:r w:rsidRPr="00162F71">
        <w:rPr>
          <w:rFonts w:ascii="Times New Roman" w:eastAsia="Cambria" w:hAnsi="Times New Roman"/>
          <w:b/>
          <w:bCs/>
        </w:rPr>
        <w:t>, 202</w:t>
      </w:r>
      <w:r w:rsidR="00053D40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44F0C" w14:textId="77777777" w:rsidR="00B052F7" w:rsidRDefault="00B052F7">
      <w:pPr>
        <w:spacing w:after="0"/>
      </w:pPr>
      <w:r>
        <w:separator/>
      </w:r>
    </w:p>
  </w:endnote>
  <w:endnote w:type="continuationSeparator" w:id="0">
    <w:p w14:paraId="59C64DC9" w14:textId="77777777" w:rsidR="00B052F7" w:rsidRDefault="00B05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ACBB4" w14:textId="77777777" w:rsidR="00B052F7" w:rsidRDefault="00B052F7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37CAF026" w14:textId="77777777" w:rsidR="00B052F7" w:rsidRDefault="00B05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53D40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604FC"/>
    <w:rsid w:val="00270F60"/>
    <w:rsid w:val="00283E6E"/>
    <w:rsid w:val="002852C8"/>
    <w:rsid w:val="00295BB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25704"/>
    <w:rsid w:val="00450B6B"/>
    <w:rsid w:val="004636A7"/>
    <w:rsid w:val="004A7AE3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3563D"/>
    <w:rsid w:val="00A45B5C"/>
    <w:rsid w:val="00A71CB2"/>
    <w:rsid w:val="00A8611E"/>
    <w:rsid w:val="00A945E9"/>
    <w:rsid w:val="00AF225C"/>
    <w:rsid w:val="00AF44EA"/>
    <w:rsid w:val="00B004A0"/>
    <w:rsid w:val="00B052F7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5</cp:revision>
  <dcterms:created xsi:type="dcterms:W3CDTF">2025-09-08T09:33:00Z</dcterms:created>
  <dcterms:modified xsi:type="dcterms:W3CDTF">2026-04-2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